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980B69" w:rsidRPr="00D42946" w:rsidRDefault="00EC63A2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lecacaakvy9f" w:colFirst="0" w:colLast="0"/>
      <w:bookmarkEnd w:id="0"/>
      <w:r w:rsidRPr="00D42946">
        <w:rPr>
          <w:rFonts w:ascii="Times New Roman" w:hAnsi="Times New Roman" w:cs="Times New Roman"/>
          <w:sz w:val="48"/>
          <w:szCs w:val="48"/>
        </w:rPr>
        <w:t>Chapter 6</w:t>
      </w:r>
    </w:p>
    <w:p w14:paraId="00000002" w14:textId="308DE25A" w:rsidR="00980B69" w:rsidRPr="00D42946" w:rsidRDefault="00EC63A2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4wbvawv1uonu" w:colFirst="0" w:colLast="0"/>
      <w:bookmarkEnd w:id="1"/>
      <w:r w:rsidRPr="00D42946">
        <w:rPr>
          <w:rFonts w:ascii="Times New Roman" w:hAnsi="Times New Roman" w:cs="Times New Roman"/>
          <w:sz w:val="36"/>
          <w:szCs w:val="36"/>
        </w:rPr>
        <w:t>Try It Yourself: Estimation from Different Sampling Methods</w:t>
      </w:r>
    </w:p>
    <w:p w14:paraId="00000003" w14:textId="77777777" w:rsidR="00980B69" w:rsidRPr="00D42946" w:rsidRDefault="00EC63A2" w:rsidP="4FA639E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t0bduoipxcy3"/>
      <w:bookmarkEnd w:id="2"/>
      <w:proofErr w:type="spellStart"/>
      <w:r w:rsidRPr="00D42946">
        <w:rPr>
          <w:rFonts w:ascii="Times New Roman" w:hAnsi="Times New Roman" w:cs="Times New Roman"/>
          <w:sz w:val="28"/>
          <w:szCs w:val="28"/>
          <w:lang w:val="en-US"/>
        </w:rPr>
        <w:t>StatCrunch</w:t>
      </w:r>
      <w:proofErr w:type="spellEnd"/>
      <w:r w:rsidRPr="00D42946">
        <w:rPr>
          <w:rFonts w:ascii="Times New Roman" w:hAnsi="Times New Roman" w:cs="Times New Roman"/>
          <w:sz w:val="28"/>
          <w:szCs w:val="28"/>
          <w:lang w:val="en-US"/>
        </w:rPr>
        <w:t xml:space="preserve"> Instructions</w:t>
      </w:r>
    </w:p>
    <w:p w14:paraId="00000004" w14:textId="77777777" w:rsidR="00980B69" w:rsidRDefault="00EC63A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tatistics for Simple Random Sample:</w:t>
      </w:r>
      <w:bookmarkStart w:id="3" w:name="_GoBack"/>
      <w:bookmarkEnd w:id="3"/>
    </w:p>
    <w:p w14:paraId="00000005" w14:textId="77777777" w:rsidR="00980B69" w:rsidRDefault="00980B69"/>
    <w:p w14:paraId="00000006" w14:textId="59C0E7BB" w:rsidR="00980B69" w:rsidRDefault="00EC63A2" w:rsidP="4FA639EB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pen </w:t>
      </w:r>
      <w:r w:rsidR="00E4429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D42946">
        <w:rPr>
          <w:rFonts w:ascii="Courier New" w:eastAsia="Times New Roman" w:hAnsi="Courier New" w:cs="Courier New"/>
          <w:b/>
          <w:bCs/>
          <w:sz w:val="24"/>
          <w:szCs w:val="24"/>
          <w:lang w:val="en-US"/>
        </w:rPr>
        <w:t>student_socialmedia_srs</w:t>
      </w:r>
      <w:proofErr w:type="spellEnd"/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</w:t>
      </w:r>
      <w:r w:rsidR="00E44296">
        <w:rPr>
          <w:rFonts w:ascii="Times New Roman" w:eastAsia="Times New Roman" w:hAnsi="Times New Roman" w:cs="Times New Roman"/>
          <w:sz w:val="24"/>
          <w:szCs w:val="24"/>
          <w:lang w:val="en-US"/>
        </w:rPr>
        <w:t>set</w:t>
      </w: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>StatCrunch</w:t>
      </w:r>
      <w:proofErr w:type="spellEnd"/>
    </w:p>
    <w:p w14:paraId="00000007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08" w14:textId="77777777" w:rsidR="00980B69" w:rsidRDefault="00EC63A2" w:rsidP="4FA639EB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Cardo" w:eastAsia="Cardo" w:hAnsi="Cardo" w:cs="Cardo"/>
          <w:sz w:val="24"/>
          <w:szCs w:val="24"/>
          <w:lang w:val="en-US"/>
        </w:rPr>
        <w:t xml:space="preserve">Select columns → </w:t>
      </w:r>
      <w:proofErr w:type="spellStart"/>
      <w:r w:rsidRPr="00D42946">
        <w:rPr>
          <w:rFonts w:ascii="Courier New" w:eastAsia="Cardo" w:hAnsi="Courier New" w:cs="Courier New"/>
          <w:sz w:val="24"/>
          <w:szCs w:val="24"/>
          <w:lang w:val="en-US"/>
        </w:rPr>
        <w:t>social_media</w:t>
      </w:r>
      <w:proofErr w:type="spellEnd"/>
    </w:p>
    <w:p w14:paraId="00000009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Group by → </w:t>
      </w:r>
      <w:r w:rsidRPr="00D42946">
        <w:rPr>
          <w:rFonts w:ascii="Courier New" w:eastAsia="Cardo" w:hAnsi="Courier New" w:cs="Courier New"/>
          <w:sz w:val="24"/>
          <w:szCs w:val="24"/>
        </w:rPr>
        <w:t>class</w:t>
      </w:r>
    </w:p>
    <w:p w14:paraId="0000000A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, Mean</w:t>
      </w:r>
    </w:p>
    <w:p w14:paraId="0000000B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0C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0D" w14:textId="77777777" w:rsidR="00980B69" w:rsidRDefault="00EC63A2" w:rsidP="4FA639EB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Cardo" w:eastAsia="Cardo" w:hAnsi="Cardo" w:cs="Cardo"/>
          <w:sz w:val="24"/>
          <w:szCs w:val="24"/>
          <w:lang w:val="en-US"/>
        </w:rPr>
        <w:t xml:space="preserve">Select columns → </w:t>
      </w:r>
      <w:proofErr w:type="spellStart"/>
      <w:r w:rsidRPr="00D42946">
        <w:rPr>
          <w:rFonts w:ascii="Courier New" w:eastAsia="Cardo" w:hAnsi="Courier New" w:cs="Courier New"/>
          <w:sz w:val="24"/>
          <w:szCs w:val="24"/>
          <w:lang w:val="en-US"/>
        </w:rPr>
        <w:t>social_media</w:t>
      </w:r>
      <w:proofErr w:type="spellEnd"/>
    </w:p>
    <w:p w14:paraId="0000000E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Mean</w:t>
      </w:r>
    </w:p>
    <w:p w14:paraId="0000000F" w14:textId="77777777" w:rsidR="00980B69" w:rsidRDefault="00EC63A2">
      <w:pPr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10" w14:textId="77777777" w:rsidR="00980B69" w:rsidRDefault="00980B69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980B69" w:rsidRDefault="00EC63A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tatistics for Stratified Random Sample:</w:t>
      </w:r>
    </w:p>
    <w:p w14:paraId="00000012" w14:textId="4FA336D4" w:rsidR="00980B69" w:rsidRDefault="00EC63A2" w:rsidP="4FA639EB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>Open</w:t>
      </w:r>
      <w:r w:rsidR="00E4429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</w:t>
      </w: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42946">
        <w:rPr>
          <w:rFonts w:ascii="Courier New" w:eastAsia="Times New Roman" w:hAnsi="Courier New" w:cs="Courier New"/>
          <w:b/>
          <w:bCs/>
          <w:sz w:val="24"/>
          <w:szCs w:val="24"/>
          <w:lang w:val="en-US"/>
        </w:rPr>
        <w:t>student_socialmedia_strat</w:t>
      </w:r>
      <w:proofErr w:type="spellEnd"/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</w:t>
      </w:r>
      <w:r w:rsidR="00E44296">
        <w:rPr>
          <w:rFonts w:ascii="Times New Roman" w:eastAsia="Times New Roman" w:hAnsi="Times New Roman" w:cs="Times New Roman"/>
          <w:sz w:val="24"/>
          <w:szCs w:val="24"/>
          <w:lang w:val="en-US"/>
        </w:rPr>
        <w:t>set</w:t>
      </w: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>StatCrunch</w:t>
      </w:r>
      <w:proofErr w:type="spellEnd"/>
    </w:p>
    <w:p w14:paraId="00000013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14" w14:textId="77777777" w:rsidR="00980B69" w:rsidRDefault="00EC63A2" w:rsidP="4FA639EB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Cardo" w:eastAsia="Cardo" w:hAnsi="Cardo" w:cs="Cardo"/>
          <w:sz w:val="24"/>
          <w:szCs w:val="24"/>
          <w:lang w:val="en-US"/>
        </w:rPr>
        <w:t xml:space="preserve">Select columns → </w:t>
      </w:r>
      <w:proofErr w:type="spellStart"/>
      <w:r w:rsidRPr="00D42946">
        <w:rPr>
          <w:rFonts w:ascii="Courier New" w:eastAsia="Cardo" w:hAnsi="Courier New" w:cs="Courier New"/>
          <w:sz w:val="24"/>
          <w:szCs w:val="24"/>
          <w:lang w:val="en-US"/>
        </w:rPr>
        <w:t>social_media</w:t>
      </w:r>
      <w:proofErr w:type="spellEnd"/>
    </w:p>
    <w:p w14:paraId="00000015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Group by → </w:t>
      </w:r>
      <w:r w:rsidRPr="00D42946">
        <w:rPr>
          <w:rFonts w:ascii="Courier New" w:eastAsia="Cardo" w:hAnsi="Courier New" w:cs="Courier New"/>
          <w:sz w:val="24"/>
          <w:szCs w:val="24"/>
        </w:rPr>
        <w:t>class</w:t>
      </w:r>
    </w:p>
    <w:p w14:paraId="00000016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, Mean</w:t>
      </w:r>
    </w:p>
    <w:p w14:paraId="00000017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18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19" w14:textId="77777777" w:rsidR="00980B69" w:rsidRDefault="00EC63A2" w:rsidP="4FA639EB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Cardo" w:eastAsia="Cardo" w:hAnsi="Cardo" w:cs="Cardo"/>
          <w:sz w:val="24"/>
          <w:szCs w:val="24"/>
          <w:lang w:val="en-US"/>
        </w:rPr>
        <w:t xml:space="preserve">Select columns → </w:t>
      </w:r>
      <w:proofErr w:type="spellStart"/>
      <w:r w:rsidRPr="00D42946">
        <w:rPr>
          <w:rFonts w:ascii="Courier New" w:eastAsia="Cardo" w:hAnsi="Courier New" w:cs="Courier New"/>
          <w:sz w:val="24"/>
          <w:szCs w:val="24"/>
          <w:lang w:val="en-US"/>
        </w:rPr>
        <w:t>social_media</w:t>
      </w:r>
      <w:proofErr w:type="spellEnd"/>
    </w:p>
    <w:p w14:paraId="0000001A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Mean</w:t>
      </w:r>
    </w:p>
    <w:p w14:paraId="0000001B" w14:textId="77777777" w:rsidR="00980B69" w:rsidRDefault="00EC63A2">
      <w:pPr>
        <w:numPr>
          <w:ilvl w:val="0"/>
          <w:numId w:val="2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lick Compute!</w:t>
      </w:r>
    </w:p>
    <w:p w14:paraId="0000001C" w14:textId="46CFC354" w:rsidR="00980B69" w:rsidRDefault="00EC63A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Statistics for Balance</w:t>
      </w:r>
      <w:r w:rsidR="00D42946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sz w:val="24"/>
          <w:szCs w:val="24"/>
        </w:rPr>
        <w:t>Stratified Random Sample:</w:t>
      </w:r>
    </w:p>
    <w:p w14:paraId="0000001D" w14:textId="5CA03B22" w:rsidR="00980B69" w:rsidRDefault="00EC63A2" w:rsidP="4FA639EB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pen </w:t>
      </w:r>
      <w:r w:rsidR="00E4429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D42946">
        <w:rPr>
          <w:rFonts w:ascii="Courier New" w:eastAsia="Times New Roman" w:hAnsi="Courier New" w:cs="Courier New"/>
          <w:b/>
          <w:bCs/>
          <w:sz w:val="24"/>
          <w:szCs w:val="24"/>
          <w:lang w:val="en-US"/>
        </w:rPr>
        <w:t>student_socialmedia_bal_strat</w:t>
      </w:r>
      <w:proofErr w:type="spellEnd"/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</w:t>
      </w:r>
      <w:r w:rsidR="00E44296">
        <w:rPr>
          <w:rFonts w:ascii="Times New Roman" w:eastAsia="Times New Roman" w:hAnsi="Times New Roman" w:cs="Times New Roman"/>
          <w:sz w:val="24"/>
          <w:szCs w:val="24"/>
          <w:lang w:val="en-US"/>
        </w:rPr>
        <w:t>set</w:t>
      </w:r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4FA639EB">
        <w:rPr>
          <w:rFonts w:ascii="Times New Roman" w:eastAsia="Times New Roman" w:hAnsi="Times New Roman" w:cs="Times New Roman"/>
          <w:sz w:val="24"/>
          <w:szCs w:val="24"/>
          <w:lang w:val="en-US"/>
        </w:rPr>
        <w:t>StatCrunch</w:t>
      </w:r>
      <w:proofErr w:type="spellEnd"/>
    </w:p>
    <w:p w14:paraId="0000001E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1F" w14:textId="77777777" w:rsidR="00980B69" w:rsidRDefault="00EC63A2" w:rsidP="4FA639EB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Cardo" w:eastAsia="Cardo" w:hAnsi="Cardo" w:cs="Cardo"/>
          <w:sz w:val="24"/>
          <w:szCs w:val="24"/>
          <w:lang w:val="en-US"/>
        </w:rPr>
        <w:t xml:space="preserve">Select columns → </w:t>
      </w:r>
      <w:proofErr w:type="spellStart"/>
      <w:r w:rsidRPr="00D42946">
        <w:rPr>
          <w:rFonts w:ascii="Courier New" w:eastAsia="Cardo" w:hAnsi="Courier New" w:cs="Courier New"/>
          <w:sz w:val="24"/>
          <w:szCs w:val="24"/>
          <w:lang w:val="en-US"/>
        </w:rPr>
        <w:t>social_media</w:t>
      </w:r>
      <w:proofErr w:type="spellEnd"/>
    </w:p>
    <w:p w14:paraId="00000020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Group by → </w:t>
      </w:r>
      <w:r w:rsidRPr="00D42946">
        <w:rPr>
          <w:rFonts w:ascii="Courier New" w:eastAsia="Cardo" w:hAnsi="Courier New" w:cs="Courier New"/>
          <w:sz w:val="24"/>
          <w:szCs w:val="24"/>
        </w:rPr>
        <w:t>class</w:t>
      </w:r>
    </w:p>
    <w:p w14:paraId="00000021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Mean, n</w:t>
      </w:r>
    </w:p>
    <w:p w14:paraId="00000022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23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24" w14:textId="77777777" w:rsidR="00980B69" w:rsidRDefault="00EC63A2" w:rsidP="4FA639EB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4FA639EB">
        <w:rPr>
          <w:rFonts w:ascii="Cardo" w:eastAsia="Cardo" w:hAnsi="Cardo" w:cs="Cardo"/>
          <w:sz w:val="24"/>
          <w:szCs w:val="24"/>
          <w:lang w:val="en-US"/>
        </w:rPr>
        <w:t xml:space="preserve">Select columns → </w:t>
      </w:r>
      <w:proofErr w:type="spellStart"/>
      <w:r w:rsidRPr="00D42946">
        <w:rPr>
          <w:rFonts w:ascii="Courier New" w:eastAsia="Cardo" w:hAnsi="Courier New" w:cs="Courier New"/>
          <w:sz w:val="24"/>
          <w:szCs w:val="24"/>
          <w:lang w:val="en-US"/>
        </w:rPr>
        <w:t>social_media</w:t>
      </w:r>
      <w:proofErr w:type="spellEnd"/>
    </w:p>
    <w:p w14:paraId="00000025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Mean</w:t>
      </w:r>
    </w:p>
    <w:p w14:paraId="00000026" w14:textId="77777777" w:rsidR="00980B69" w:rsidRDefault="00EC63A2">
      <w:pPr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sectPr w:rsidR="00980B6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02625CDE" w16cex:dateUtc="2024-05-30T16:59:00Z"/>
  <w16cex:commentExtensible w16cex:durableId="693346B2" w16cex:dateUtc="2024-06-15T22:3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BCE76F4-2B77-4D89-8759-0E6AC8B424BE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altName w:val="Calibri"/>
    <w:charset w:val="00"/>
    <w:family w:val="auto"/>
    <w:pitch w:val="default"/>
    <w:embedRegular r:id="rId2" w:fontKey="{92F8F1EB-133F-43C4-AB6E-3CCC9C6406C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C7DDB2AC-34E4-4761-B3FD-22D00948CE45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5F6A3D5F-0F8C-4568-933E-609C29EBCA7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F7288"/>
    <w:multiLevelType w:val="multilevel"/>
    <w:tmpl w:val="374256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E34817"/>
    <w:multiLevelType w:val="multilevel"/>
    <w:tmpl w:val="C784C1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23B4709"/>
    <w:multiLevelType w:val="multilevel"/>
    <w:tmpl w:val="BA1AED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TA0tzQ2MAAyTZV0lIJTi4sz8/NACgxrAfA9sQ0sAAAA"/>
  </w:docVars>
  <w:rsids>
    <w:rsidRoot w:val="00980B69"/>
    <w:rsid w:val="00261959"/>
    <w:rsid w:val="00442CFF"/>
    <w:rsid w:val="00860FF0"/>
    <w:rsid w:val="008C132A"/>
    <w:rsid w:val="00980B69"/>
    <w:rsid w:val="00B455A3"/>
    <w:rsid w:val="00CC3067"/>
    <w:rsid w:val="00D42946"/>
    <w:rsid w:val="00DF3D7E"/>
    <w:rsid w:val="00E21732"/>
    <w:rsid w:val="00E44296"/>
    <w:rsid w:val="00EA1B1B"/>
    <w:rsid w:val="00EC63A2"/>
    <w:rsid w:val="4FA63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0B89C"/>
  <w15:docId w15:val="{A57498B5-852F-4B67-A248-1BC9D7069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2619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19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19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19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195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A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A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4429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3253B-CF5C-42DC-B5F7-62D4B2E954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08F86A-2892-45A9-B8A7-4EF6F89BA4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2D48A4-C6F3-462B-9C39-B0F576D5EA13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4.xml><?xml version="1.0" encoding="utf-8"?>
<ds:datastoreItem xmlns:ds="http://schemas.openxmlformats.org/officeDocument/2006/customXml" ds:itemID="{8EBFDDC0-9A82-424F-964E-52BA0EE77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10</cp:revision>
  <dcterms:created xsi:type="dcterms:W3CDTF">2024-05-30T16:51:00Z</dcterms:created>
  <dcterms:modified xsi:type="dcterms:W3CDTF">2024-09-16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